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E413F8" w14:textId="201CB88E" w:rsidR="00B96C6B" w:rsidRPr="00E37896" w:rsidRDefault="00B96C6B" w:rsidP="00E859F3">
      <w:pPr>
        <w:tabs>
          <w:tab w:val="left" w:pos="8505"/>
          <w:tab w:val="left" w:pos="8647"/>
        </w:tabs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37896">
        <w:rPr>
          <w:rFonts w:ascii="Times New Roman" w:hAnsi="Times New Roman" w:cs="Times New Roman"/>
          <w:b/>
          <w:sz w:val="28"/>
          <w:szCs w:val="28"/>
        </w:rPr>
        <w:t>NSB ACADEMY</w:t>
      </w:r>
      <w:r w:rsidR="00E859F3" w:rsidRPr="00E37896">
        <w:rPr>
          <w:rFonts w:ascii="Times New Roman" w:hAnsi="Times New Roman" w:cs="Times New Roman"/>
          <w:b/>
          <w:sz w:val="28"/>
          <w:szCs w:val="28"/>
        </w:rPr>
        <w:t>, BANGALORE</w:t>
      </w:r>
    </w:p>
    <w:p w14:paraId="62DF005C" w14:textId="056C93DD" w:rsidR="00B96C6B" w:rsidRPr="00E37896" w:rsidRDefault="00E859F3" w:rsidP="00E859F3">
      <w:pPr>
        <w:tabs>
          <w:tab w:val="left" w:pos="8505"/>
          <w:tab w:val="left" w:pos="8647"/>
        </w:tabs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37896">
        <w:rPr>
          <w:rFonts w:ascii="Times New Roman" w:hAnsi="Times New Roman" w:cs="Times New Roman"/>
          <w:b/>
          <w:sz w:val="28"/>
          <w:szCs w:val="28"/>
        </w:rPr>
        <w:t>MASTER OF BUSINESS ADMINISTRATION</w:t>
      </w:r>
    </w:p>
    <w:p w14:paraId="201DBF83" w14:textId="3CF22E73" w:rsidR="00B96C6B" w:rsidRDefault="00080553" w:rsidP="00E859F3">
      <w:pPr>
        <w:tabs>
          <w:tab w:val="left" w:pos="8505"/>
          <w:tab w:val="left" w:pos="8647"/>
        </w:tabs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3</w:t>
      </w:r>
      <w:r w:rsidRPr="00080553">
        <w:rPr>
          <w:rFonts w:ascii="Times New Roman" w:hAnsi="Times New Roman" w:cs="Times New Roman"/>
          <w:b/>
          <w:sz w:val="28"/>
          <w:szCs w:val="28"/>
          <w:vertAlign w:val="superscript"/>
        </w:rPr>
        <w:t>rd</w:t>
      </w:r>
      <w:r>
        <w:rPr>
          <w:rFonts w:ascii="Times New Roman" w:hAnsi="Times New Roman" w:cs="Times New Roman"/>
          <w:b/>
          <w:sz w:val="28"/>
          <w:szCs w:val="28"/>
        </w:rPr>
        <w:t xml:space="preserve"> Semester Project Work</w:t>
      </w:r>
      <w:r w:rsidR="00EB6D05">
        <w:rPr>
          <w:rFonts w:ascii="Times New Roman" w:hAnsi="Times New Roman" w:cs="Times New Roman"/>
          <w:b/>
          <w:sz w:val="28"/>
          <w:szCs w:val="28"/>
        </w:rPr>
        <w:t xml:space="preserve"> Review Meeting</w:t>
      </w:r>
    </w:p>
    <w:p w14:paraId="5D169DA3" w14:textId="48DA76CA" w:rsidR="003D295E" w:rsidRDefault="006A29EB" w:rsidP="003D295E">
      <w:pPr>
        <w:pStyle w:val="ListParagraph"/>
        <w:spacing w:before="240"/>
        <w:ind w:left="360" w:right="-330"/>
        <w:jc w:val="righ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07.01.2021</w:t>
      </w:r>
    </w:p>
    <w:p w14:paraId="47AA4DE1" w14:textId="77777777" w:rsidR="003D295E" w:rsidRPr="00E37896" w:rsidRDefault="003D295E" w:rsidP="003D295E">
      <w:pPr>
        <w:pStyle w:val="ListParagraph"/>
        <w:spacing w:before="240"/>
        <w:ind w:left="360" w:right="-33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37896">
        <w:rPr>
          <w:rFonts w:ascii="Times New Roman" w:hAnsi="Times New Roman" w:cs="Times New Roman"/>
          <w:b/>
          <w:sz w:val="24"/>
          <w:szCs w:val="24"/>
        </w:rPr>
        <w:t>CIRCULAR</w:t>
      </w: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</w:t>
      </w:r>
    </w:p>
    <w:p w14:paraId="6B7A9E82" w14:textId="77777777" w:rsidR="003D295E" w:rsidRPr="00E859F3" w:rsidRDefault="003D295E" w:rsidP="003D295E">
      <w:pPr>
        <w:pStyle w:val="ListParagraph"/>
        <w:spacing w:before="240"/>
        <w:ind w:left="360" w:right="-33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7C5C3B3C" w14:textId="09F2F8C6" w:rsidR="00100EB1" w:rsidRPr="00E859F3" w:rsidRDefault="00100EB1" w:rsidP="00100EB1">
      <w:pPr>
        <w:pStyle w:val="ListParagraph"/>
        <w:spacing w:before="240" w:line="360" w:lineRule="auto"/>
        <w:ind w:left="360" w:right="-33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97768">
        <w:rPr>
          <w:rFonts w:ascii="Times New Roman" w:hAnsi="Times New Roman" w:cs="Times New Roman"/>
          <w:b/>
          <w:sz w:val="24"/>
          <w:szCs w:val="24"/>
        </w:rPr>
        <w:t>Date of Meeting:</w:t>
      </w:r>
      <w:r w:rsidRPr="00E859F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6A29EB">
        <w:rPr>
          <w:rFonts w:ascii="Times New Roman" w:hAnsi="Times New Roman" w:cs="Times New Roman"/>
          <w:bCs/>
          <w:sz w:val="24"/>
          <w:szCs w:val="24"/>
        </w:rPr>
        <w:t>2</w:t>
      </w:r>
      <w:r w:rsidR="00751A69">
        <w:rPr>
          <w:rFonts w:ascii="Times New Roman" w:hAnsi="Times New Roman" w:cs="Times New Roman"/>
          <w:bCs/>
          <w:sz w:val="24"/>
          <w:szCs w:val="24"/>
        </w:rPr>
        <w:t>0</w:t>
      </w:r>
      <w:r w:rsidR="00751A69" w:rsidRPr="00751A69">
        <w:rPr>
          <w:rFonts w:ascii="Times New Roman" w:hAnsi="Times New Roman" w:cs="Times New Roman"/>
          <w:bCs/>
          <w:sz w:val="24"/>
          <w:szCs w:val="24"/>
          <w:vertAlign w:val="superscript"/>
        </w:rPr>
        <w:t>th</w:t>
      </w:r>
      <w:r w:rsidR="00751A69">
        <w:rPr>
          <w:rFonts w:ascii="Times New Roman" w:hAnsi="Times New Roman" w:cs="Times New Roman"/>
          <w:bCs/>
          <w:sz w:val="24"/>
          <w:szCs w:val="24"/>
        </w:rPr>
        <w:t xml:space="preserve"> &amp; 21</w:t>
      </w:r>
      <w:r w:rsidR="00751A69" w:rsidRPr="00751A69">
        <w:rPr>
          <w:rFonts w:ascii="Times New Roman" w:hAnsi="Times New Roman" w:cs="Times New Roman"/>
          <w:bCs/>
          <w:sz w:val="24"/>
          <w:szCs w:val="24"/>
          <w:vertAlign w:val="superscript"/>
        </w:rPr>
        <w:t>st</w:t>
      </w:r>
      <w:r w:rsidR="00751A6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6A29EB">
        <w:rPr>
          <w:rFonts w:ascii="Times New Roman" w:hAnsi="Times New Roman" w:cs="Times New Roman"/>
          <w:bCs/>
          <w:sz w:val="24"/>
          <w:szCs w:val="24"/>
        </w:rPr>
        <w:t>January</w:t>
      </w:r>
      <w:r w:rsidR="00751A69">
        <w:rPr>
          <w:rFonts w:ascii="Times New Roman" w:hAnsi="Times New Roman" w:cs="Times New Roman"/>
          <w:bCs/>
          <w:sz w:val="24"/>
          <w:szCs w:val="24"/>
        </w:rPr>
        <w:t>,</w:t>
      </w:r>
      <w:r w:rsidR="006A29EB">
        <w:rPr>
          <w:rFonts w:ascii="Times New Roman" w:hAnsi="Times New Roman" w:cs="Times New Roman"/>
          <w:bCs/>
          <w:sz w:val="24"/>
          <w:szCs w:val="24"/>
        </w:rPr>
        <w:t xml:space="preserve"> 2022</w:t>
      </w:r>
    </w:p>
    <w:p w14:paraId="79596FC5" w14:textId="77777777" w:rsidR="00100EB1" w:rsidRDefault="00100EB1" w:rsidP="00100EB1">
      <w:pPr>
        <w:pStyle w:val="ListParagraph"/>
        <w:spacing w:before="240" w:line="360" w:lineRule="auto"/>
        <w:ind w:left="360" w:right="-33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97768">
        <w:rPr>
          <w:rFonts w:ascii="Times New Roman" w:hAnsi="Times New Roman" w:cs="Times New Roman"/>
          <w:b/>
          <w:sz w:val="24"/>
          <w:szCs w:val="24"/>
        </w:rPr>
        <w:t>Timings:</w:t>
      </w:r>
      <w:r w:rsidRPr="00E859F3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10.00 AM</w:t>
      </w:r>
      <w:r w:rsidRPr="00E859F3">
        <w:rPr>
          <w:rFonts w:ascii="Times New Roman" w:hAnsi="Times New Roman" w:cs="Times New Roman"/>
          <w:bCs/>
          <w:sz w:val="24"/>
          <w:szCs w:val="24"/>
        </w:rPr>
        <w:t xml:space="preserve"> onwards</w:t>
      </w:r>
    </w:p>
    <w:p w14:paraId="7721C5E2" w14:textId="77777777" w:rsidR="00100EB1" w:rsidRPr="00E859F3" w:rsidRDefault="00100EB1" w:rsidP="00100EB1">
      <w:pPr>
        <w:pStyle w:val="ListParagraph"/>
        <w:spacing w:before="240" w:line="360" w:lineRule="auto"/>
        <w:ind w:left="360" w:right="-33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Venue:</w:t>
      </w:r>
      <w:r>
        <w:rPr>
          <w:rFonts w:ascii="Times New Roman" w:hAnsi="Times New Roman" w:cs="Times New Roman"/>
          <w:bCs/>
          <w:sz w:val="24"/>
          <w:szCs w:val="24"/>
        </w:rPr>
        <w:t xml:space="preserve"> Seminar Hall</w:t>
      </w:r>
    </w:p>
    <w:p w14:paraId="65B16FE7" w14:textId="77777777" w:rsidR="00100EB1" w:rsidRPr="00E859F3" w:rsidRDefault="00100EB1" w:rsidP="00100EB1">
      <w:pPr>
        <w:pStyle w:val="ListParagraph"/>
        <w:spacing w:before="240" w:line="360" w:lineRule="auto"/>
        <w:ind w:left="360" w:right="-33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97768">
        <w:rPr>
          <w:rFonts w:ascii="Times New Roman" w:hAnsi="Times New Roman" w:cs="Times New Roman"/>
          <w:b/>
          <w:sz w:val="24"/>
          <w:szCs w:val="24"/>
        </w:rPr>
        <w:t>Marks Allotted:</w:t>
      </w:r>
      <w:r w:rsidRPr="00E859F3">
        <w:rPr>
          <w:rFonts w:ascii="Times New Roman" w:hAnsi="Times New Roman" w:cs="Times New Roman"/>
          <w:bCs/>
          <w:sz w:val="24"/>
          <w:szCs w:val="24"/>
        </w:rPr>
        <w:t xml:space="preserve"> 10</w:t>
      </w:r>
    </w:p>
    <w:p w14:paraId="631ED40C" w14:textId="77777777" w:rsidR="00100EB1" w:rsidRDefault="00100EB1" w:rsidP="00100EB1">
      <w:pPr>
        <w:pStyle w:val="ListParagraph"/>
        <w:spacing w:before="240" w:line="360" w:lineRule="auto"/>
        <w:ind w:left="360" w:right="-33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859F3">
        <w:rPr>
          <w:rFonts w:ascii="Times New Roman" w:hAnsi="Times New Roman" w:cs="Times New Roman"/>
          <w:bCs/>
          <w:sz w:val="24"/>
          <w:szCs w:val="24"/>
        </w:rPr>
        <w:t>The following are the topics to be covered, discussed and presented in the review meeting:</w:t>
      </w:r>
    </w:p>
    <w:p w14:paraId="783CD3D4" w14:textId="77777777" w:rsidR="00B96C6B" w:rsidRPr="00E859F3" w:rsidRDefault="00B96C6B" w:rsidP="00432B3A">
      <w:pPr>
        <w:pStyle w:val="ListParagraph"/>
        <w:numPr>
          <w:ilvl w:val="0"/>
          <w:numId w:val="1"/>
        </w:numPr>
        <w:spacing w:before="240" w:line="360" w:lineRule="auto"/>
        <w:ind w:right="-33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859F3">
        <w:rPr>
          <w:rFonts w:ascii="Times New Roman" w:hAnsi="Times New Roman" w:cs="Times New Roman"/>
          <w:bCs/>
          <w:sz w:val="24"/>
          <w:szCs w:val="24"/>
        </w:rPr>
        <w:t>Introduction of the project</w:t>
      </w:r>
    </w:p>
    <w:p w14:paraId="7E3FF181" w14:textId="64986469" w:rsidR="00B96C6B" w:rsidRDefault="00B96C6B" w:rsidP="00432B3A">
      <w:pPr>
        <w:pStyle w:val="ListParagraph"/>
        <w:numPr>
          <w:ilvl w:val="0"/>
          <w:numId w:val="1"/>
        </w:numPr>
        <w:spacing w:before="240" w:line="360" w:lineRule="auto"/>
        <w:ind w:right="-33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859F3">
        <w:rPr>
          <w:rFonts w:ascii="Times New Roman" w:hAnsi="Times New Roman" w:cs="Times New Roman"/>
          <w:bCs/>
          <w:sz w:val="24"/>
          <w:szCs w:val="24"/>
        </w:rPr>
        <w:t>Statement of the problem</w:t>
      </w:r>
    </w:p>
    <w:p w14:paraId="45510110" w14:textId="731AA866" w:rsidR="00F26B7C" w:rsidRPr="00E859F3" w:rsidRDefault="00F26B7C" w:rsidP="00432B3A">
      <w:pPr>
        <w:pStyle w:val="ListParagraph"/>
        <w:numPr>
          <w:ilvl w:val="0"/>
          <w:numId w:val="1"/>
        </w:numPr>
        <w:spacing w:before="240" w:line="360" w:lineRule="auto"/>
        <w:ind w:right="-33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Research Questions</w:t>
      </w:r>
    </w:p>
    <w:p w14:paraId="798084C3" w14:textId="77777777" w:rsidR="00B96C6B" w:rsidRPr="00E859F3" w:rsidRDefault="00B96C6B" w:rsidP="00432B3A">
      <w:pPr>
        <w:pStyle w:val="ListParagraph"/>
        <w:numPr>
          <w:ilvl w:val="0"/>
          <w:numId w:val="1"/>
        </w:numPr>
        <w:spacing w:before="240" w:line="360" w:lineRule="auto"/>
        <w:ind w:right="-33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859F3">
        <w:rPr>
          <w:rFonts w:ascii="Times New Roman" w:hAnsi="Times New Roman" w:cs="Times New Roman"/>
          <w:bCs/>
          <w:sz w:val="24"/>
          <w:szCs w:val="24"/>
        </w:rPr>
        <w:t>Research gap</w:t>
      </w:r>
    </w:p>
    <w:p w14:paraId="5272361C" w14:textId="26E749CA" w:rsidR="00B96C6B" w:rsidRDefault="006A29EB" w:rsidP="00432B3A">
      <w:pPr>
        <w:pStyle w:val="ListParagraph"/>
        <w:numPr>
          <w:ilvl w:val="0"/>
          <w:numId w:val="1"/>
        </w:numPr>
        <w:spacing w:before="240" w:line="360" w:lineRule="auto"/>
        <w:ind w:right="-33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Final</w:t>
      </w:r>
      <w:r w:rsidR="00D61FFD">
        <w:rPr>
          <w:rFonts w:ascii="Times New Roman" w:hAnsi="Times New Roman" w:cs="Times New Roman"/>
          <w:bCs/>
          <w:sz w:val="24"/>
          <w:szCs w:val="24"/>
        </w:rPr>
        <w:t xml:space="preserve"> Topic</w:t>
      </w:r>
    </w:p>
    <w:p w14:paraId="1C198E17" w14:textId="657637D2" w:rsidR="00D61FFD" w:rsidRDefault="00D61FFD" w:rsidP="00432B3A">
      <w:pPr>
        <w:pStyle w:val="ListParagraph"/>
        <w:numPr>
          <w:ilvl w:val="0"/>
          <w:numId w:val="1"/>
        </w:numPr>
        <w:spacing w:before="240" w:line="360" w:lineRule="auto"/>
        <w:ind w:right="-33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Resear</w:t>
      </w:r>
      <w:r w:rsidR="00F26B7C">
        <w:rPr>
          <w:rFonts w:ascii="Times New Roman" w:hAnsi="Times New Roman" w:cs="Times New Roman"/>
          <w:bCs/>
          <w:sz w:val="24"/>
          <w:szCs w:val="24"/>
        </w:rPr>
        <w:t>ch Objectives</w:t>
      </w:r>
    </w:p>
    <w:p w14:paraId="03485B38" w14:textId="21B1B221" w:rsidR="002C6F14" w:rsidRDefault="006A29EB" w:rsidP="00432B3A">
      <w:pPr>
        <w:pStyle w:val="ListParagraph"/>
        <w:numPr>
          <w:ilvl w:val="0"/>
          <w:numId w:val="1"/>
        </w:numPr>
        <w:spacing w:before="240" w:line="360" w:lineRule="auto"/>
        <w:ind w:right="-33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Hypothesis of the Study</w:t>
      </w:r>
    </w:p>
    <w:p w14:paraId="390B602C" w14:textId="506426EC" w:rsidR="005B0807" w:rsidRPr="00E859F3" w:rsidRDefault="005B0807" w:rsidP="00432B3A">
      <w:pPr>
        <w:pStyle w:val="ListParagraph"/>
        <w:numPr>
          <w:ilvl w:val="0"/>
          <w:numId w:val="1"/>
        </w:numPr>
        <w:spacing w:before="240" w:line="360" w:lineRule="auto"/>
        <w:ind w:right="-33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onceptual framework/ Research Model</w:t>
      </w:r>
    </w:p>
    <w:p w14:paraId="1CA9E5DB" w14:textId="134DFBD9" w:rsidR="002C6F14" w:rsidRPr="00BD4A4D" w:rsidRDefault="002C6F14" w:rsidP="00432B3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BD4A4D">
        <w:rPr>
          <w:rFonts w:ascii="Times New Roman" w:hAnsi="Times New Roman" w:cs="Times New Roman"/>
          <w:color w:val="000000"/>
          <w:sz w:val="24"/>
          <w:szCs w:val="24"/>
        </w:rPr>
        <w:t xml:space="preserve">Methodology </w:t>
      </w:r>
    </w:p>
    <w:p w14:paraId="3CE3B7AF" w14:textId="77777777" w:rsidR="002C6F14" w:rsidRDefault="002C6F14" w:rsidP="00432B3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Research Design</w:t>
      </w:r>
    </w:p>
    <w:p w14:paraId="070A861A" w14:textId="77777777" w:rsidR="002C6F14" w:rsidRDefault="002C6F14" w:rsidP="00432B3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ampling Plan- Sampling Techniques, Population Size, Sample Size</w:t>
      </w:r>
    </w:p>
    <w:p w14:paraId="2AD0B63D" w14:textId="600C235A" w:rsidR="002C6F14" w:rsidRDefault="00AB6B55" w:rsidP="00432B3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Tentative/ Final </w:t>
      </w:r>
      <w:r w:rsidR="006A29EB">
        <w:rPr>
          <w:rFonts w:ascii="Times New Roman" w:hAnsi="Times New Roman" w:cs="Times New Roman"/>
          <w:color w:val="000000"/>
          <w:sz w:val="24"/>
          <w:szCs w:val="24"/>
        </w:rPr>
        <w:t>Questionnaire</w:t>
      </w:r>
    </w:p>
    <w:p w14:paraId="23EC0D2A" w14:textId="77777777" w:rsidR="002C6F14" w:rsidRDefault="002C6F14" w:rsidP="00432B3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Plan of Analysis with suggested tools</w:t>
      </w:r>
    </w:p>
    <w:p w14:paraId="31C1D748" w14:textId="2D360F3E" w:rsidR="002C6F14" w:rsidRDefault="002C6F14" w:rsidP="00432B3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tatistical Package</w:t>
      </w:r>
    </w:p>
    <w:p w14:paraId="0DF37965" w14:textId="52582507" w:rsidR="005B0807" w:rsidRDefault="005B0807" w:rsidP="005B0807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For Secondary data research- Tools and analysis based on domain.</w:t>
      </w:r>
    </w:p>
    <w:p w14:paraId="1A915849" w14:textId="5AB28852" w:rsidR="005B0807" w:rsidRDefault="005B0807" w:rsidP="005B0807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For SLR- Analysis based on framework and Types</w:t>
      </w:r>
    </w:p>
    <w:p w14:paraId="0E2491ED" w14:textId="7DC4A7F5" w:rsidR="005B0807" w:rsidRPr="005B0807" w:rsidRDefault="005B0807" w:rsidP="005B0807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For Bibliometric analysis – Performance analysis and Science mapping</w:t>
      </w:r>
    </w:p>
    <w:p w14:paraId="2C8A5645" w14:textId="2E1F60AD" w:rsidR="00100EB1" w:rsidRPr="00E859F3" w:rsidRDefault="00100EB1" w:rsidP="00100EB1">
      <w:pPr>
        <w:spacing w:before="240"/>
        <w:ind w:right="-330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E859F3">
        <w:rPr>
          <w:rFonts w:ascii="Times New Roman" w:hAnsi="Times New Roman" w:cs="Times New Roman"/>
          <w:bCs/>
          <w:i/>
          <w:sz w:val="24"/>
          <w:szCs w:val="24"/>
        </w:rPr>
        <w:t>Note: Students are strictly instructed to submit a hardcopy of report as per the above format and expected to give PPT presentation for about 30 minutes.</w:t>
      </w:r>
      <w:r w:rsidR="005B0807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  <w:r w:rsidRPr="00E859F3">
        <w:rPr>
          <w:rFonts w:ascii="Times New Roman" w:hAnsi="Times New Roman" w:cs="Times New Roman"/>
          <w:bCs/>
          <w:i/>
          <w:sz w:val="24"/>
          <w:szCs w:val="24"/>
        </w:rPr>
        <w:t>Content approval and signature from the concerned guide has to be obtained before</w:t>
      </w:r>
      <w:r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  <w:r w:rsidR="00C61AB3">
        <w:rPr>
          <w:rFonts w:ascii="Times New Roman" w:hAnsi="Times New Roman" w:cs="Times New Roman"/>
          <w:bCs/>
          <w:i/>
          <w:sz w:val="24"/>
          <w:szCs w:val="24"/>
        </w:rPr>
        <w:t>19.01.2022</w:t>
      </w:r>
      <w:r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  <w:r w:rsidRPr="00E859F3">
        <w:rPr>
          <w:rFonts w:ascii="Times New Roman" w:hAnsi="Times New Roman" w:cs="Times New Roman"/>
          <w:bCs/>
          <w:i/>
          <w:sz w:val="24"/>
          <w:szCs w:val="24"/>
        </w:rPr>
        <w:t>@ 3:30 pm.</w:t>
      </w:r>
      <w:r w:rsidR="005B0807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  <w:r w:rsidRPr="00E859F3">
        <w:rPr>
          <w:rFonts w:ascii="Times New Roman" w:hAnsi="Times New Roman" w:cs="Times New Roman"/>
          <w:bCs/>
          <w:i/>
          <w:sz w:val="24"/>
          <w:szCs w:val="24"/>
        </w:rPr>
        <w:t>Formal college Blazer is compulsory during project review.</w:t>
      </w:r>
      <w:r w:rsidR="005B0807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  <w:r w:rsidRPr="00E859F3">
        <w:rPr>
          <w:rFonts w:ascii="Times New Roman" w:hAnsi="Times New Roman" w:cs="Times New Roman"/>
          <w:bCs/>
          <w:i/>
          <w:sz w:val="24"/>
          <w:szCs w:val="24"/>
        </w:rPr>
        <w:t xml:space="preserve">Attendance is compulsory during reviews. Ignorance and absences will result in rejection of project work. </w:t>
      </w:r>
    </w:p>
    <w:p w14:paraId="293277EF" w14:textId="102FC30D" w:rsidR="00100EB1" w:rsidRDefault="00100EB1" w:rsidP="00100EB1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0C147DE" w14:textId="3AEB105B" w:rsidR="00100EB1" w:rsidRDefault="00100EB1" w:rsidP="00100EB1">
      <w:pPr>
        <w:spacing w:after="0" w:line="360" w:lineRule="auto"/>
        <w:ind w:right="-33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B72B3">
        <w:rPr>
          <w:rFonts w:ascii="Times New Roman" w:hAnsi="Times New Roman" w:cs="Times New Roman"/>
          <w:b/>
          <w:sz w:val="24"/>
          <w:szCs w:val="24"/>
        </w:rPr>
        <w:t>Dr</w:t>
      </w:r>
      <w:r w:rsidR="00243C9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4B72B3">
        <w:rPr>
          <w:rFonts w:ascii="Times New Roman" w:hAnsi="Times New Roman" w:cs="Times New Roman"/>
          <w:b/>
          <w:sz w:val="24"/>
          <w:szCs w:val="24"/>
        </w:rPr>
        <w:t>Syed Ahamed</w:t>
      </w:r>
      <w:r w:rsidR="00243C93">
        <w:rPr>
          <w:rFonts w:ascii="Times New Roman" w:hAnsi="Times New Roman" w:cs="Times New Roman"/>
          <w:b/>
          <w:sz w:val="24"/>
          <w:szCs w:val="24"/>
        </w:rPr>
        <w:t xml:space="preserve"> S</w:t>
      </w:r>
    </w:p>
    <w:p w14:paraId="54F9CE7D" w14:textId="21E905BB" w:rsidR="00100EB1" w:rsidRPr="004B72B3" w:rsidRDefault="00100EB1" w:rsidP="00100EB1">
      <w:pPr>
        <w:spacing w:after="0" w:line="360" w:lineRule="auto"/>
        <w:ind w:right="-33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ssociate Dean- Academics</w:t>
      </w:r>
    </w:p>
    <w:p w14:paraId="61EECA3E" w14:textId="20D18803" w:rsidR="00100EB1" w:rsidRPr="004B72B3" w:rsidRDefault="00100EB1" w:rsidP="00100EB1">
      <w:pPr>
        <w:tabs>
          <w:tab w:val="left" w:pos="2355"/>
        </w:tabs>
        <w:spacing w:after="0" w:line="360" w:lineRule="auto"/>
        <w:ind w:right="-33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B72B3">
        <w:rPr>
          <w:rFonts w:ascii="Times New Roman" w:hAnsi="Times New Roman" w:cs="Times New Roman"/>
          <w:b/>
          <w:sz w:val="24"/>
          <w:szCs w:val="24"/>
        </w:rPr>
        <w:tab/>
      </w:r>
      <w:r w:rsidRPr="004B72B3">
        <w:rPr>
          <w:rFonts w:ascii="Times New Roman" w:hAnsi="Times New Roman" w:cs="Times New Roman"/>
          <w:b/>
          <w:sz w:val="24"/>
          <w:szCs w:val="24"/>
        </w:rPr>
        <w:tab/>
      </w:r>
      <w:r w:rsidRPr="004B72B3">
        <w:rPr>
          <w:rFonts w:ascii="Times New Roman" w:hAnsi="Times New Roman" w:cs="Times New Roman"/>
          <w:b/>
          <w:sz w:val="24"/>
          <w:szCs w:val="24"/>
        </w:rPr>
        <w:tab/>
      </w:r>
      <w:r w:rsidRPr="004B72B3">
        <w:rPr>
          <w:rFonts w:ascii="Times New Roman" w:hAnsi="Times New Roman" w:cs="Times New Roman"/>
          <w:b/>
          <w:sz w:val="24"/>
          <w:szCs w:val="24"/>
        </w:rPr>
        <w:tab/>
      </w:r>
      <w:r w:rsidRPr="004B72B3">
        <w:rPr>
          <w:rFonts w:ascii="Times New Roman" w:hAnsi="Times New Roman" w:cs="Times New Roman"/>
          <w:b/>
          <w:sz w:val="24"/>
          <w:szCs w:val="24"/>
        </w:rPr>
        <w:tab/>
      </w:r>
      <w:r w:rsidRPr="004B72B3">
        <w:rPr>
          <w:rFonts w:ascii="Times New Roman" w:hAnsi="Times New Roman" w:cs="Times New Roman"/>
          <w:b/>
          <w:sz w:val="24"/>
          <w:szCs w:val="24"/>
        </w:rPr>
        <w:tab/>
      </w:r>
      <w:r w:rsidRPr="004B72B3">
        <w:rPr>
          <w:rFonts w:ascii="Times New Roman" w:hAnsi="Times New Roman" w:cs="Times New Roman"/>
          <w:b/>
          <w:sz w:val="24"/>
          <w:szCs w:val="24"/>
        </w:rPr>
        <w:tab/>
      </w:r>
      <w:r w:rsidRPr="004B72B3">
        <w:rPr>
          <w:rFonts w:ascii="Times New Roman" w:hAnsi="Times New Roman" w:cs="Times New Roman"/>
          <w:b/>
          <w:sz w:val="24"/>
          <w:szCs w:val="24"/>
        </w:rPr>
        <w:tab/>
      </w:r>
    </w:p>
    <w:p w14:paraId="135A782E" w14:textId="77777777" w:rsidR="00100EB1" w:rsidRPr="00100EB1" w:rsidRDefault="00100EB1" w:rsidP="00100EB1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sectPr w:rsidR="00100EB1" w:rsidRPr="00100EB1" w:rsidSect="005B0807">
      <w:pgSz w:w="11906" w:h="16838"/>
      <w:pgMar w:top="426" w:right="1440" w:bottom="42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642C50"/>
    <w:multiLevelType w:val="hybridMultilevel"/>
    <w:tmpl w:val="DB6C41EA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7246BB"/>
    <w:multiLevelType w:val="hybridMultilevel"/>
    <w:tmpl w:val="747E93C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2E26DC"/>
    <w:multiLevelType w:val="hybridMultilevel"/>
    <w:tmpl w:val="C5F289F6"/>
    <w:lvl w:ilvl="0" w:tplc="40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DDC6E17"/>
    <w:multiLevelType w:val="hybridMultilevel"/>
    <w:tmpl w:val="57CA68CE"/>
    <w:lvl w:ilvl="0" w:tplc="4009000D">
      <w:start w:val="1"/>
      <w:numFmt w:val="bullet"/>
      <w:lvlText w:val=""/>
      <w:lvlJc w:val="left"/>
      <w:pPr>
        <w:ind w:left="25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0E602AA7"/>
    <w:multiLevelType w:val="hybridMultilevel"/>
    <w:tmpl w:val="0CCC6468"/>
    <w:lvl w:ilvl="0" w:tplc="40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0F0200F0"/>
    <w:multiLevelType w:val="hybridMultilevel"/>
    <w:tmpl w:val="45462490"/>
    <w:lvl w:ilvl="0" w:tplc="40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12B55DA8"/>
    <w:multiLevelType w:val="hybridMultilevel"/>
    <w:tmpl w:val="98A09B4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5F625B"/>
    <w:multiLevelType w:val="hybridMultilevel"/>
    <w:tmpl w:val="229CFE34"/>
    <w:lvl w:ilvl="0" w:tplc="40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31030992"/>
    <w:multiLevelType w:val="hybridMultilevel"/>
    <w:tmpl w:val="A7B4103C"/>
    <w:lvl w:ilvl="0" w:tplc="01A0949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8039AD"/>
    <w:multiLevelType w:val="hybridMultilevel"/>
    <w:tmpl w:val="D6B226E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321D33DB"/>
    <w:multiLevelType w:val="hybridMultilevel"/>
    <w:tmpl w:val="157A530C"/>
    <w:lvl w:ilvl="0" w:tplc="40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466E32BD"/>
    <w:multiLevelType w:val="hybridMultilevel"/>
    <w:tmpl w:val="8FA4188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387E80"/>
    <w:multiLevelType w:val="hybridMultilevel"/>
    <w:tmpl w:val="A5B6E2D4"/>
    <w:lvl w:ilvl="0" w:tplc="4009000D">
      <w:start w:val="1"/>
      <w:numFmt w:val="bullet"/>
      <w:lvlText w:val=""/>
      <w:lvlJc w:val="left"/>
      <w:pPr>
        <w:ind w:left="25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3" w15:restartNumberingAfterBreak="0">
    <w:nsid w:val="56815AEC"/>
    <w:multiLevelType w:val="hybridMultilevel"/>
    <w:tmpl w:val="4A40FEE0"/>
    <w:lvl w:ilvl="0" w:tplc="40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D36279B"/>
    <w:multiLevelType w:val="hybridMultilevel"/>
    <w:tmpl w:val="46046868"/>
    <w:lvl w:ilvl="0" w:tplc="40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5DE84506"/>
    <w:multiLevelType w:val="hybridMultilevel"/>
    <w:tmpl w:val="80DE3BD8"/>
    <w:lvl w:ilvl="0" w:tplc="40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600611DC"/>
    <w:multiLevelType w:val="hybridMultilevel"/>
    <w:tmpl w:val="C662290E"/>
    <w:lvl w:ilvl="0" w:tplc="40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61570AC9"/>
    <w:multiLevelType w:val="hybridMultilevel"/>
    <w:tmpl w:val="07CED240"/>
    <w:lvl w:ilvl="0" w:tplc="4009000B">
      <w:start w:val="1"/>
      <w:numFmt w:val="bullet"/>
      <w:lvlText w:val=""/>
      <w:lvlJc w:val="left"/>
      <w:pPr>
        <w:ind w:left="13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18" w15:restartNumberingAfterBreak="0">
    <w:nsid w:val="62826A86"/>
    <w:multiLevelType w:val="hybridMultilevel"/>
    <w:tmpl w:val="C04A4CEC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64B36136"/>
    <w:multiLevelType w:val="hybridMultilevel"/>
    <w:tmpl w:val="3682735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3E1149"/>
    <w:multiLevelType w:val="hybridMultilevel"/>
    <w:tmpl w:val="86DC0522"/>
    <w:lvl w:ilvl="0" w:tplc="4009000B">
      <w:start w:val="1"/>
      <w:numFmt w:val="bullet"/>
      <w:lvlText w:val=""/>
      <w:lvlJc w:val="left"/>
      <w:pPr>
        <w:ind w:left="150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21" w15:restartNumberingAfterBreak="0">
    <w:nsid w:val="6757525C"/>
    <w:multiLevelType w:val="hybridMultilevel"/>
    <w:tmpl w:val="8E6AF3F4"/>
    <w:lvl w:ilvl="0" w:tplc="40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80F5408"/>
    <w:multiLevelType w:val="hybridMultilevel"/>
    <w:tmpl w:val="04E8A2F4"/>
    <w:lvl w:ilvl="0" w:tplc="40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8"/>
  </w:num>
  <w:num w:numId="3">
    <w:abstractNumId w:val="16"/>
  </w:num>
  <w:num w:numId="4">
    <w:abstractNumId w:val="9"/>
  </w:num>
  <w:num w:numId="5">
    <w:abstractNumId w:val="19"/>
  </w:num>
  <w:num w:numId="6">
    <w:abstractNumId w:val="20"/>
  </w:num>
  <w:num w:numId="7">
    <w:abstractNumId w:val="17"/>
  </w:num>
  <w:num w:numId="8">
    <w:abstractNumId w:val="10"/>
  </w:num>
  <w:num w:numId="9">
    <w:abstractNumId w:val="15"/>
  </w:num>
  <w:num w:numId="10">
    <w:abstractNumId w:val="13"/>
  </w:num>
  <w:num w:numId="11">
    <w:abstractNumId w:val="4"/>
  </w:num>
  <w:num w:numId="12">
    <w:abstractNumId w:val="11"/>
  </w:num>
  <w:num w:numId="13">
    <w:abstractNumId w:val="7"/>
  </w:num>
  <w:num w:numId="14">
    <w:abstractNumId w:val="8"/>
  </w:num>
  <w:num w:numId="15">
    <w:abstractNumId w:val="14"/>
  </w:num>
  <w:num w:numId="16">
    <w:abstractNumId w:val="1"/>
  </w:num>
  <w:num w:numId="17">
    <w:abstractNumId w:val="21"/>
  </w:num>
  <w:num w:numId="18">
    <w:abstractNumId w:val="5"/>
  </w:num>
  <w:num w:numId="19">
    <w:abstractNumId w:val="22"/>
  </w:num>
  <w:num w:numId="20">
    <w:abstractNumId w:val="2"/>
  </w:num>
  <w:num w:numId="21">
    <w:abstractNumId w:val="3"/>
  </w:num>
  <w:num w:numId="22">
    <w:abstractNumId w:val="12"/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wNTA0sjQzMLY0MDdV0lEKTi0uzszPAykwrAUAWZJknCwAAAA="/>
  </w:docVars>
  <w:rsids>
    <w:rsidRoot w:val="00B96C6B"/>
    <w:rsid w:val="00020D0D"/>
    <w:rsid w:val="000227C6"/>
    <w:rsid w:val="00080553"/>
    <w:rsid w:val="00100EB1"/>
    <w:rsid w:val="00101B43"/>
    <w:rsid w:val="001767DC"/>
    <w:rsid w:val="00192138"/>
    <w:rsid w:val="001B67AD"/>
    <w:rsid w:val="001D10B6"/>
    <w:rsid w:val="001D70AA"/>
    <w:rsid w:val="001E3467"/>
    <w:rsid w:val="00243C93"/>
    <w:rsid w:val="002C2ACD"/>
    <w:rsid w:val="002C6F14"/>
    <w:rsid w:val="00321AA1"/>
    <w:rsid w:val="0038222C"/>
    <w:rsid w:val="003D295E"/>
    <w:rsid w:val="00432B3A"/>
    <w:rsid w:val="004B72B3"/>
    <w:rsid w:val="00531EBC"/>
    <w:rsid w:val="005A4403"/>
    <w:rsid w:val="005B0807"/>
    <w:rsid w:val="00635929"/>
    <w:rsid w:val="00637B86"/>
    <w:rsid w:val="00664D0E"/>
    <w:rsid w:val="00673D03"/>
    <w:rsid w:val="006816C0"/>
    <w:rsid w:val="006A29EB"/>
    <w:rsid w:val="00716968"/>
    <w:rsid w:val="00751A69"/>
    <w:rsid w:val="007B1770"/>
    <w:rsid w:val="00897D97"/>
    <w:rsid w:val="00AB5F1A"/>
    <w:rsid w:val="00AB6B55"/>
    <w:rsid w:val="00AF3D8E"/>
    <w:rsid w:val="00B26AFF"/>
    <w:rsid w:val="00B843A1"/>
    <w:rsid w:val="00B96C6B"/>
    <w:rsid w:val="00B97768"/>
    <w:rsid w:val="00C61AB3"/>
    <w:rsid w:val="00CB6869"/>
    <w:rsid w:val="00D61FFD"/>
    <w:rsid w:val="00DA57F4"/>
    <w:rsid w:val="00E16163"/>
    <w:rsid w:val="00E264D2"/>
    <w:rsid w:val="00E37896"/>
    <w:rsid w:val="00E76030"/>
    <w:rsid w:val="00E80230"/>
    <w:rsid w:val="00E859F3"/>
    <w:rsid w:val="00EB6D05"/>
    <w:rsid w:val="00F26B7C"/>
    <w:rsid w:val="00F37E8A"/>
    <w:rsid w:val="00F41FDD"/>
    <w:rsid w:val="00FA7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98B6E5"/>
  <w15:chartTrackingRefBased/>
  <w15:docId w15:val="{123B0B0F-C6DB-4A25-8DB8-9756B1E3F6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6C6B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6C6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06</Words>
  <Characters>117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EEZA</dc:creator>
  <cp:keywords/>
  <dc:description/>
  <cp:lastModifiedBy>AZEEZA</cp:lastModifiedBy>
  <cp:revision>14</cp:revision>
  <dcterms:created xsi:type="dcterms:W3CDTF">2022-01-07T10:49:00Z</dcterms:created>
  <dcterms:modified xsi:type="dcterms:W3CDTF">2022-01-07T10:58:00Z</dcterms:modified>
</cp:coreProperties>
</file>